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0119" w:type="dxa"/>
        <w:tblLayout w:type="fixed"/>
        <w:tblLook w:val="04A0" w:firstRow="1" w:lastRow="0" w:firstColumn="1" w:lastColumn="0" w:noHBand="0" w:noVBand="1"/>
      </w:tblPr>
      <w:tblGrid>
        <w:gridCol w:w="557"/>
        <w:gridCol w:w="709"/>
        <w:gridCol w:w="932"/>
        <w:gridCol w:w="1761"/>
        <w:gridCol w:w="1843"/>
        <w:gridCol w:w="1668"/>
        <w:gridCol w:w="1418"/>
        <w:gridCol w:w="1384"/>
        <w:gridCol w:w="1098"/>
        <w:gridCol w:w="2512"/>
        <w:gridCol w:w="2410"/>
        <w:gridCol w:w="1984"/>
        <w:gridCol w:w="1843"/>
        <w:tblGridChange w:id="0">
          <w:tblGrid>
            <w:gridCol w:w="557"/>
            <w:gridCol w:w="709"/>
            <w:gridCol w:w="932"/>
            <w:gridCol w:w="1761"/>
            <w:gridCol w:w="1843"/>
            <w:gridCol w:w="1668"/>
            <w:gridCol w:w="1418"/>
            <w:gridCol w:w="1384"/>
            <w:gridCol w:w="1098"/>
            <w:gridCol w:w="2512"/>
            <w:gridCol w:w="2410"/>
            <w:gridCol w:w="1984"/>
            <w:gridCol w:w="1843"/>
          </w:tblGrid>
        </w:tblGridChange>
      </w:tblGrid>
      <w:tr w:rsidR="00D852BC" w:rsidRPr="00082901" w14:paraId="05A0962A" w14:textId="38BE1390" w:rsidTr="008125C2">
        <w:trPr>
          <w:trHeight w:val="345"/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0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08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48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49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D852BC" w:rsidRPr="00484169" w14:paraId="7547BED9" w14:textId="229F5A29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42B26B02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9A73F6E" w14:textId="6A054531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 w:rsidR="00BB648A">
              <w:rPr>
                <w:rFonts w:ascii="Arial" w:hAnsi="Arial" w:cs="Arial"/>
                <w:color w:val="auto"/>
                <w:sz w:val="16"/>
              </w:rPr>
              <w:t xml:space="preserve"> [7]</w:t>
            </w:r>
          </w:p>
          <w:p w14:paraId="06473BE2" w14:textId="1807BC19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</w:t>
            </w:r>
            <w:r w:rsidR="00BB648A">
              <w:rPr>
                <w:rFonts w:ascii="Arial" w:hAnsi="Arial" w:cs="Arial"/>
                <w:color w:val="auto"/>
                <w:sz w:val="16"/>
              </w:rPr>
              <w:t xml:space="preserve"> [3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20AEA086" w:rsidR="002C714B" w:rsidRPr="00D26A9F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BB648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3576000A" w14:textId="3856A764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1C000C5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B8B9D0E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6615073D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337B3D6" w14:textId="6276753E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B37EB9E" w:rsidR="002C714B" w:rsidRPr="0076316C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4FC39164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1CAD8831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25574E0C" w14:textId="4C1F9897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4BB9E2D" w14:textId="3E1886B6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CFACF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70221D44" w14:textId="24646AA3" w:rsidR="00BF77A1" w:rsidRPr="0078603F" w:rsidRDefault="00BF77A1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 WT1.2 (all topics time permitting)</w:t>
            </w:r>
          </w:p>
          <w:p w14:paraId="0E34F616" w14:textId="0A0CBD4F" w:rsidR="0078603F" w:rsidRPr="0078603F" w:rsidRDefault="0078603F" w:rsidP="00BF77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8E8A243" w14:textId="0A2C146A" w:rsidR="00A40616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7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3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32C49C8B" w14:textId="5817CAC6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3BB64355" w14:textId="03C044F9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]</w:t>
            </w:r>
          </w:p>
          <w:p w14:paraId="0E54C0AA" w14:textId="73F94BD2" w:rsidR="0078603F" w:rsidRPr="0078603F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DCB506" w14:textId="77777777" w:rsidR="0078603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]</w:t>
            </w:r>
          </w:p>
          <w:p w14:paraId="20D165A3" w14:textId="6363E431" w:rsidR="00A40616" w:rsidRPr="0078603F" w:rsidRDefault="00A40616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099C9D48" w14:textId="43E9FD8A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E2AAE3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0AC0597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45E7437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7]</w:t>
            </w:r>
          </w:p>
          <w:p w14:paraId="2896AB8F" w14:textId="71746106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465C835F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  <w:p w14:paraId="1E964817" w14:textId="18BB0F8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B4207E5" w14:textId="4355AFE0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573E7083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7458B4B2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DF3B44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8]</w:t>
            </w:r>
          </w:p>
          <w:p w14:paraId="61EA1FC6" w14:textId="5B4F7AB1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7C35B9A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  <w:p w14:paraId="0E9A80A2" w14:textId="1322D18A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1ED05A3" w14:textId="0E8D00D5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DC92DD" w14:textId="227A477A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0C73" w14:textId="77777777" w:rsidR="00CD6132" w:rsidRDefault="00CD6132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22211457" w14:textId="46654774" w:rsid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Rel-19 (19.50) [21]</w:t>
            </w:r>
          </w:p>
          <w:p w14:paraId="337F445E" w14:textId="3FABB4CF" w:rsidR="0078603F" w:rsidRPr="000D446D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328C" w14:textId="77777777" w:rsidR="00DD102B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Rel-19 (19.50) [21]</w:t>
            </w:r>
          </w:p>
          <w:p w14:paraId="3787818D" w14:textId="4680469B" w:rsidR="0078603F" w:rsidRPr="000D446D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FBB8C8" w14:textId="77777777" w:rsidR="0078603F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4F744220" w14:textId="77777777" w:rsidR="008125C2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20.6.0</w:t>
            </w:r>
          </w:p>
          <w:p w14:paraId="6B1F0505" w14:textId="77777777" w:rsidR="008125C2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3.1</w:t>
            </w:r>
          </w:p>
          <w:p w14:paraId="46080D68" w14:textId="1A2E439C" w:rsidR="008125C2" w:rsidRPr="0078603F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lastRenderedPageBreak/>
              <w:t>WT1.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B9B0817" w14:textId="77777777" w:rsidR="0078603F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lastRenderedPageBreak/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6481E0AD" w14:textId="22D4507E" w:rsidR="008125C2" w:rsidRPr="0078603F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AB0E21" w:rsidRPr="00484169" w14:paraId="151C31F3" w14:textId="659332CC" w:rsidTr="00AB0E21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53AE7927" w:rsidR="00E34D5C" w:rsidRPr="0078603F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422190D5" w:rsidR="00E34D5C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3A9A1B43" w:rsidR="00E34D5C" w:rsidRPr="0078603F" w:rsidRDefault="00465FC2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514B9B3" w:rsidR="00E34D5C" w:rsidRPr="0078603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AB0E21" w:rsidRPr="00484169" w14:paraId="71A0D7EB" w14:textId="2A351055" w:rsidTr="00AB0E21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1CBE2422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457CDD48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4724D222" w:rsidR="00954E7E" w:rsidRPr="0078603F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A9E2E7A" w:rsidR="00954E7E" w:rsidRPr="0078603F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DC14F1F" w14:textId="7FC7174C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4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C58BD66" w14:textId="09CF65B2" w:rsidTr="008125C2">
        <w:trPr>
          <w:trHeight w:val="340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24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4D54183A" w:rsidR="00425473" w:rsidRPr="0089733D" w:rsidRDefault="000D454E" w:rsidP="00BF77A1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3.2, WT8, WT1.2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0BA2A8F" w14:textId="0BC33F60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7]</w:t>
            </w:r>
          </w:p>
          <w:p w14:paraId="5C630483" w14:textId="77777777" w:rsidR="008125C2" w:rsidRDefault="008125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5A22F8E7" w14:textId="23CAE479" w:rsidR="009A46F7" w:rsidRPr="00D26A9F" w:rsidRDefault="009A46F7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67BB4A5A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72B065C" w14:textId="7D3281CF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17205B74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10BE4E03" w:rsidR="009A46F7" w:rsidRPr="00D26A9F" w:rsidRDefault="00A815B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9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76D798B2" w14:textId="542A444A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393061E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66027F87" w14:textId="5F41D67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7BCE5CC3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8B14223" w14:textId="07C3E907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F0B6F42" w14:textId="0B71CD5B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C9E535B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</w:t>
            </w:r>
            <w:r w:rsidR="00EB5928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2, WT1.3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42CE321E" w:rsidR="009A46F7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202C34A3" w:rsidR="009A46F7" w:rsidRPr="0009778A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2663FAA" w14:textId="77777777" w:rsidR="009A46F7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5758AB3B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2 (NetShare)</w:t>
            </w:r>
          </w:p>
          <w:p w14:paraId="7FADE5C7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3</w:t>
            </w:r>
          </w:p>
          <w:p w14:paraId="4D54F0FD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1.4 </w:t>
            </w:r>
          </w:p>
          <w:p w14:paraId="4EADF0C0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2</w:t>
            </w:r>
          </w:p>
          <w:p w14:paraId="681ECBFA" w14:textId="01F9E399" w:rsidR="008125C2" w:rsidRPr="00D26A9F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7</w:t>
            </w:r>
            <w:bookmarkStart w:id="1" w:name="_GoBack"/>
            <w:bookmarkEnd w:id="1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3C12DC08" w:rsidR="009A46F7" w:rsidRPr="00D26A9F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C9901F6" w14:textId="503AE2A9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145F84DA" w:rsidR="00E204E0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="00C31AA1"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C31AA1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82F56F1" w14:textId="67AA5DCA" w:rsidR="00C31AA1" w:rsidRDefault="00CC059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="00C31AA1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C31AA1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0]</w:t>
            </w:r>
          </w:p>
          <w:p w14:paraId="3DF9C8B8" w14:textId="715CF195" w:rsidR="00896DEA" w:rsidRPr="0076316C" w:rsidRDefault="00C31AA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3]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2DD8579" w:rsidR="0066310A" w:rsidRPr="00D26A9F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75647B3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8B204D8" w14:textId="360CBDB6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2E324FA6" w:rsidR="00896DEA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3B56B4"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="003B56B4"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3B56B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5B266054" w:rsidR="00E204E0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3B56B4"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="003B56B4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B56B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44098893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3CC954A2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151C38" w14:textId="48162E9B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D852BC" w:rsidRPr="00484169" w14:paraId="4A441757" w14:textId="1F1293A2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30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D99BB" w14:textId="30F09404" w:rsidR="00CB4131" w:rsidRDefault="00CB4131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</w:p>
          <w:p w14:paraId="5981182F" w14:textId="6850A84C" w:rsidR="00EB5928" w:rsidRPr="002C714B" w:rsidRDefault="00EB5928" w:rsidP="004E09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Revisions: WT6, WT1.1, </w:t>
            </w:r>
            <w:r w:rsidR="004E090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5, 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[ if time WT1.2 (SBA, slicing, policy)]</w:t>
            </w:r>
          </w:p>
        </w:tc>
        <w:tc>
          <w:tcPr>
            <w:tcW w:w="2482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492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E02D2B1" w14:textId="3EB21A53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lastRenderedPageBreak/>
              <w:t>(not in parallel with 6G WT0, 1.2, 5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482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22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4CB99EB" w14:textId="510D1346" w:rsidTr="008125C2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482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22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50A754" w14:textId="77777777" w:rsidR="00FE4056" w:rsidRDefault="00FE4056">
      <w:pPr>
        <w:spacing w:after="0"/>
      </w:pPr>
      <w:r>
        <w:separator/>
      </w:r>
    </w:p>
  </w:endnote>
  <w:endnote w:type="continuationSeparator" w:id="0">
    <w:p w14:paraId="3963E224" w14:textId="77777777" w:rsidR="00FE4056" w:rsidRDefault="00FE40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D27C5D" w14:textId="77777777" w:rsidR="00FE4056" w:rsidRDefault="00FE4056">
      <w:pPr>
        <w:spacing w:after="0"/>
      </w:pPr>
      <w:r>
        <w:separator/>
      </w:r>
    </w:p>
  </w:footnote>
  <w:footnote w:type="continuationSeparator" w:id="0">
    <w:p w14:paraId="5CD526CB" w14:textId="77777777" w:rsidR="00FE4056" w:rsidRDefault="00FE40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40793D2D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8125C2">
      <w:rPr>
        <w:rFonts w:ascii="Arial" w:hAnsi="Arial" w:cs="Arial"/>
        <w:b/>
        <w:bCs/>
        <w:noProof/>
        <w:sz w:val="18"/>
        <w:lang w:val="fr-FR"/>
      </w:rPr>
      <w:t>3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3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6D"/>
    <w:rsid w:val="000D44A8"/>
    <w:rsid w:val="000D454E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2D3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47E5F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6B4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29F7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5FC2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97E79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090E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9ED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5C2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5799D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616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5B6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97C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3BAA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0E21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8A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BF77A1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AA1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260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0591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132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4BE7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2BC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DCE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37DF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5928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6E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056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DAC777-BAC9-4810-8429-99BEADB81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681</Words>
  <Characters>388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7</cp:revision>
  <cp:lastPrinted>2024-11-12T02:06:00Z</cp:lastPrinted>
  <dcterms:created xsi:type="dcterms:W3CDTF">2025-11-19T23:24:00Z</dcterms:created>
  <dcterms:modified xsi:type="dcterms:W3CDTF">2025-11-20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